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327FD" w14:textId="4E3EBA29" w:rsidR="00B36211" w:rsidRPr="00B36211" w:rsidRDefault="00B36211" w:rsidP="00B36211">
      <w:pPr>
        <w:rPr>
          <w:rFonts w:ascii="Arial" w:hAnsi="Arial" w:cs="Arial"/>
          <w:i/>
          <w:iCs/>
        </w:rPr>
      </w:pPr>
      <w:r w:rsidRPr="00B36211">
        <w:rPr>
          <w:rFonts w:ascii="Arial" w:hAnsi="Arial" w:cs="Arial"/>
          <w:i/>
          <w:iCs/>
        </w:rPr>
        <w:t>For this assignment, you will need to view Kolb’s Experiential Learning Theory video first. Then after viewing the video, apply “The Four Kolb Stages" to write a brief description (50-75 words) of each of the four stages of Kolb's ELT.</w:t>
      </w:r>
    </w:p>
    <w:p w14:paraId="55E1E41C" w14:textId="77777777" w:rsidR="00B36211" w:rsidRPr="00B36211" w:rsidRDefault="00B36211" w:rsidP="00B36211">
      <w:pPr>
        <w:rPr>
          <w:rFonts w:ascii="Arial" w:hAnsi="Arial" w:cs="Arial"/>
          <w:i/>
          <w:iCs/>
        </w:rPr>
      </w:pPr>
      <w:r w:rsidRPr="00B36211">
        <w:rPr>
          <w:rFonts w:ascii="Arial" w:hAnsi="Arial" w:cs="Arial"/>
          <w:i/>
          <w:iCs/>
        </w:rPr>
        <w:t>At this point, please summarize the stages without specifically addressing your topic as you will have the opportunity to do this in future topic assignments. It is crucial to your success in this course that you clearly understand the function and importance of each stage. Your paper should be 200-300 words in total.</w:t>
      </w:r>
    </w:p>
    <w:p w14:paraId="55F8DFC9" w14:textId="77777777" w:rsidR="00B36211" w:rsidRPr="00B36211" w:rsidRDefault="00B36211" w:rsidP="00B36211">
      <w:pPr>
        <w:rPr>
          <w:rFonts w:ascii="Arial" w:hAnsi="Arial" w:cs="Arial"/>
          <w:i/>
          <w:iCs/>
        </w:rPr>
      </w:pPr>
      <w:r w:rsidRPr="00B36211">
        <w:rPr>
          <w:rFonts w:ascii="Arial" w:hAnsi="Arial" w:cs="Arial"/>
          <w:i/>
          <w:iCs/>
        </w:rPr>
        <w:t>Prepare this assignment according to the guidelines found in the APA Style Guide, located in the Student Success Center.</w:t>
      </w:r>
    </w:p>
    <w:p w14:paraId="6793A380" w14:textId="77777777" w:rsidR="00D15BD5" w:rsidRPr="001F729F" w:rsidRDefault="00D15BD5">
      <w:pPr>
        <w:rPr>
          <w:rFonts w:ascii="Arial" w:hAnsi="Arial" w:cs="Arial"/>
          <w:i/>
          <w:iCs/>
        </w:rPr>
      </w:pPr>
    </w:p>
    <w:sectPr w:rsidR="00D15BD5" w:rsidRPr="001F72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0NDQ2NDA2NzQ3NjdT0lEKTi0uzszPAykwrAUADApWGSwAAAA="/>
  </w:docVars>
  <w:rsids>
    <w:rsidRoot w:val="00B36211"/>
    <w:rsid w:val="001F729F"/>
    <w:rsid w:val="00B36211"/>
    <w:rsid w:val="00D15BD5"/>
    <w:rsid w:val="00F672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CABA8"/>
  <w15:chartTrackingRefBased/>
  <w15:docId w15:val="{26B8DD2D-4225-454D-8446-8127F14C9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76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1</Words>
  <Characters>577</Characters>
  <Application>Microsoft Office Word</Application>
  <DocSecurity>0</DocSecurity>
  <Lines>4</Lines>
  <Paragraphs>1</Paragraphs>
  <ScaleCrop>false</ScaleCrop>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3-18T21:08:00Z</dcterms:created>
  <dcterms:modified xsi:type="dcterms:W3CDTF">2022-03-18T21:09:00Z</dcterms:modified>
</cp:coreProperties>
</file>